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FFEEEE0" w14:textId="4EE4FE2E" w:rsidR="002B0275" w:rsidRDefault="00000000" w:rsidP="00BA53CB">
      <w:pPr>
        <w:pStyle w:val="Heading1"/>
        <w:jc w:val="center"/>
      </w:pPr>
      <w:bookmarkStart w:id="0" w:name="Xb8d693ae5ebb974991ec3106614eb4b5c3cb5a3"/>
      <w:r>
        <w:t>Task-5 Capstone &amp; Incident Response — Report</w:t>
      </w:r>
    </w:p>
    <w:p w14:paraId="30158D51" w14:textId="77777777" w:rsidR="002B0275" w:rsidRDefault="00000000">
      <w:r>
        <w:pict w14:anchorId="4CB8E0C9">
          <v:rect id="_x0000_i1121" style="width:0;height:1.5pt" o:hralign="center" o:hrstd="t" o:hr="t"/>
        </w:pict>
      </w:r>
    </w:p>
    <w:p w14:paraId="45DB2ABA" w14:textId="77777777" w:rsidR="002B0275" w:rsidRDefault="00000000">
      <w:pPr>
        <w:pStyle w:val="Heading2"/>
      </w:pPr>
      <w:bookmarkStart w:id="1" w:name="title-cover"/>
      <w:r>
        <w:t>Title &amp; Cover</w:t>
      </w:r>
    </w:p>
    <w:p w14:paraId="0402F44C" w14:textId="77777777" w:rsidR="002B0275" w:rsidRDefault="00000000">
      <w:pPr>
        <w:pStyle w:val="FirstParagraph"/>
      </w:pPr>
      <w:r>
        <w:rPr>
          <w:b/>
          <w:bCs/>
        </w:rPr>
        <w:t>Project Title:</w:t>
      </w:r>
      <w:r>
        <w:t xml:space="preserve"> </w:t>
      </w:r>
      <w:r>
        <w:rPr>
          <w:b/>
          <w:bCs/>
        </w:rPr>
        <w:t>Student:</w:t>
      </w:r>
      <w:r>
        <w:t xml:space="preserve"> Jatin </w:t>
      </w:r>
      <w:r>
        <w:rPr>
          <w:b/>
          <w:bCs/>
        </w:rPr>
        <w:t xml:space="preserve">Mentor / </w:t>
      </w:r>
      <w:proofErr w:type="spellStart"/>
      <w:r>
        <w:rPr>
          <w:b/>
          <w:bCs/>
        </w:rPr>
        <w:t>Organisation</w:t>
      </w:r>
      <w:proofErr w:type="spellEnd"/>
      <w:r>
        <w:rPr>
          <w:b/>
          <w:bCs/>
        </w:rPr>
        <w:t>:</w:t>
      </w:r>
      <w:r>
        <w:t xml:space="preserve"> </w:t>
      </w:r>
      <w:proofErr w:type="spellStart"/>
      <w:r>
        <w:t>ApexPlanet</w:t>
      </w:r>
      <w:proofErr w:type="spellEnd"/>
      <w:r>
        <w:t xml:space="preserve"> Software Pvt. Ltd. </w:t>
      </w:r>
      <w:r>
        <w:rPr>
          <w:b/>
          <w:bCs/>
        </w:rPr>
        <w:t>Dates:</w:t>
      </w:r>
      <w:r>
        <w:t xml:space="preserve"> </w:t>
      </w:r>
      <w:r>
        <w:rPr>
          <w:b/>
          <w:bCs/>
        </w:rPr>
        <w:t>Environment:</w:t>
      </w:r>
      <w:r>
        <w:t xml:space="preserve"> Kali (attacker) IP: 192.168.56.4; </w:t>
      </w:r>
      <w:proofErr w:type="spellStart"/>
      <w:r>
        <w:t>Metasploitable</w:t>
      </w:r>
      <w:proofErr w:type="spellEnd"/>
      <w:r>
        <w:t xml:space="preserve"> (target) IP: 192.168.56.5; Other VMs:</w:t>
      </w:r>
    </w:p>
    <w:p w14:paraId="0062A91B" w14:textId="77777777" w:rsidR="002B0275" w:rsidRDefault="00000000">
      <w:r>
        <w:pict w14:anchorId="6B946080">
          <v:rect id="_x0000_i1122" style="width:0;height:1.5pt" o:hralign="center" o:hrstd="t" o:hr="t"/>
        </w:pict>
      </w:r>
    </w:p>
    <w:p w14:paraId="63FE2BB3" w14:textId="77777777" w:rsidR="002B0275" w:rsidRDefault="00000000">
      <w:pPr>
        <w:pStyle w:val="Heading2"/>
      </w:pPr>
      <w:bookmarkStart w:id="2" w:name="executive-summary"/>
      <w:bookmarkEnd w:id="1"/>
      <w:r>
        <w:t>Executive Summary</w:t>
      </w:r>
    </w:p>
    <w:p w14:paraId="1DDAF0C1" w14:textId="20451FB9" w:rsidR="002B0275" w:rsidRDefault="0034084B">
      <w:r w:rsidRPr="0034084B">
        <w:t>“This capstone demonstrates a full offensive → defensive cycle on an isolated lab VM. We performed reconnaissance, controlled exploitation, simulated an SSH brute-force incident, detected and contained the attack, applied remediation and verified the result. The report includes findings, evidence and mitigation recommendations.”</w:t>
      </w:r>
      <w:r w:rsidR="00000000">
        <w:pict w14:anchorId="3646F467">
          <v:rect id="_x0000_i1123" style="width:0;height:1.5pt" o:hralign="center" o:hrstd="t" o:hr="t"/>
        </w:pict>
      </w:r>
    </w:p>
    <w:p w14:paraId="7352E444" w14:textId="77777777" w:rsidR="002B0275" w:rsidRDefault="00000000">
      <w:pPr>
        <w:pStyle w:val="Heading2"/>
      </w:pPr>
      <w:bookmarkStart w:id="3" w:name="scope-rules-of-engagement"/>
      <w:bookmarkEnd w:id="2"/>
      <w:r>
        <w:t>Scope &amp; Rules of Engagement</w:t>
      </w:r>
    </w:p>
    <w:p w14:paraId="4E0C01D5" w14:textId="77777777" w:rsidR="002B0275" w:rsidRDefault="00000000">
      <w:pPr>
        <w:pStyle w:val="Compact"/>
        <w:numPr>
          <w:ilvl w:val="0"/>
          <w:numId w:val="2"/>
        </w:numPr>
      </w:pPr>
      <w:r>
        <w:t>In-scope systems: Metasploitable2 (192.168.56.5), Kali (192.168.56.4), local lab network (host-only).</w:t>
      </w:r>
    </w:p>
    <w:p w14:paraId="3DAF2F68" w14:textId="77777777" w:rsidR="002B0275" w:rsidRDefault="00000000">
      <w:pPr>
        <w:pStyle w:val="Compact"/>
        <w:numPr>
          <w:ilvl w:val="0"/>
          <w:numId w:val="2"/>
        </w:numPr>
      </w:pPr>
      <w:r>
        <w:t>Out-of-scope: Internet-facing assets, third-party systems.</w:t>
      </w:r>
    </w:p>
    <w:p w14:paraId="04BA7942" w14:textId="77777777" w:rsidR="002B0275" w:rsidRDefault="00000000">
      <w:pPr>
        <w:pStyle w:val="Compact"/>
        <w:numPr>
          <w:ilvl w:val="0"/>
          <w:numId w:val="2"/>
        </w:numPr>
      </w:pPr>
      <w:r>
        <w:t>Approvals: Lab-only, isolated environment.</w:t>
      </w:r>
    </w:p>
    <w:p w14:paraId="00CA8F9A" w14:textId="77777777" w:rsidR="002B0275" w:rsidRDefault="00000000">
      <w:r>
        <w:pict w14:anchorId="5B1AEE74">
          <v:rect id="_x0000_i1124" style="width:0;height:1.5pt" o:hralign="center" o:hrstd="t" o:hr="t"/>
        </w:pict>
      </w:r>
    </w:p>
    <w:p w14:paraId="75F3CA61" w14:textId="77777777" w:rsidR="002B0275" w:rsidRDefault="00000000">
      <w:pPr>
        <w:pStyle w:val="Heading2"/>
      </w:pPr>
      <w:bookmarkStart w:id="4" w:name="tools-used"/>
      <w:bookmarkEnd w:id="3"/>
      <w:r>
        <w:t>Tools Used</w:t>
      </w:r>
    </w:p>
    <w:p w14:paraId="24A7D75D" w14:textId="77777777" w:rsidR="002B0275" w:rsidRDefault="00000000">
      <w:pPr>
        <w:pStyle w:val="FirstParagraph"/>
      </w:pPr>
      <w:r>
        <w:t>List tools and versions (examples): - Kali Linux (version) - Nmap (7.x) - Metasploit Framework (</w:t>
      </w:r>
      <w:proofErr w:type="spellStart"/>
      <w:r>
        <w:t>msfconsole</w:t>
      </w:r>
      <w:proofErr w:type="spellEnd"/>
      <w:r>
        <w:t xml:space="preserve">) - Hydra, John the Ripper - Wireshark / </w:t>
      </w:r>
      <w:proofErr w:type="spellStart"/>
      <w:r>
        <w:t>tcpdump</w:t>
      </w:r>
      <w:proofErr w:type="spellEnd"/>
      <w:r>
        <w:t xml:space="preserve"> - OpenVAS/Nessus (if used) - Burp Suite</w:t>
      </w:r>
    </w:p>
    <w:p w14:paraId="55FDCDFF" w14:textId="77777777" w:rsidR="002B0275" w:rsidRDefault="00000000">
      <w:r>
        <w:pict w14:anchorId="333ACC95">
          <v:rect id="_x0000_i1125" style="width:0;height:1.5pt" o:hralign="center" o:hrstd="t" o:hr="t"/>
        </w:pict>
      </w:r>
    </w:p>
    <w:p w14:paraId="04D486DB" w14:textId="77777777" w:rsidR="002B0275" w:rsidRDefault="00000000">
      <w:pPr>
        <w:pStyle w:val="Heading2"/>
      </w:pPr>
      <w:bookmarkStart w:id="5" w:name="methodology"/>
      <w:bookmarkEnd w:id="4"/>
      <w:r>
        <w:t>Methodology</w:t>
      </w:r>
    </w:p>
    <w:p w14:paraId="68464384" w14:textId="77777777" w:rsidR="002B0275" w:rsidRDefault="00000000">
      <w:pPr>
        <w:pStyle w:val="FirstParagraph"/>
      </w:pPr>
      <w:r>
        <w:t>Outline the phases followed: 1. Recon 2. Scanning 3. Exploitation 4. Post-Exploitation 5. Incident Response Simulation 6. Remediation / Hardening</w:t>
      </w:r>
    </w:p>
    <w:p w14:paraId="083E2BCA" w14:textId="3B382BFE" w:rsidR="0034084B" w:rsidRDefault="00000000" w:rsidP="0034084B">
      <w:r>
        <w:pict w14:anchorId="71C72DF1">
          <v:rect id="_x0000_i1129" style="width:0;height:1.5pt" o:hralign="center" o:bullet="t" o:hrstd="t" o:hr="t"/>
        </w:pict>
      </w:r>
    </w:p>
    <w:p w14:paraId="62DD1CD2" w14:textId="77777777" w:rsidR="0034084B" w:rsidRDefault="0034084B"/>
    <w:p w14:paraId="0DDA43E4" w14:textId="77777777" w:rsidR="002B0275" w:rsidRDefault="00000000">
      <w:pPr>
        <w:pStyle w:val="Heading2"/>
      </w:pPr>
      <w:bookmarkStart w:id="6" w:name="implementation-evidence"/>
      <w:bookmarkEnd w:id="5"/>
      <w:r>
        <w:lastRenderedPageBreak/>
        <w:t>Implementation &amp; Evidence</w:t>
      </w:r>
    </w:p>
    <w:p w14:paraId="7944F199" w14:textId="5C64C24B" w:rsidR="0034084B" w:rsidRDefault="0034084B" w:rsidP="0034084B">
      <w:pPr>
        <w:pStyle w:val="Heading3"/>
        <w:numPr>
          <w:ilvl w:val="0"/>
          <w:numId w:val="11"/>
        </w:numPr>
      </w:pPr>
      <w:proofErr w:type="gramStart"/>
      <w:r>
        <w:t>DVWA:-</w:t>
      </w:r>
      <w:proofErr w:type="gramEnd"/>
      <w:r>
        <w:br/>
        <w:t>1</w:t>
      </w:r>
      <w:r>
        <w:t>.1 SQL Injection</w:t>
      </w:r>
    </w:p>
    <w:p w14:paraId="64F57B02" w14:textId="77777777" w:rsidR="0034084B" w:rsidRDefault="0034084B" w:rsidP="0034084B">
      <w:r>
        <w:t>Method: Used DVWA SQL Injection module at Low security. Payloads: ' OR '1'='1' --, UNION SELECT ... to extract users.</w:t>
      </w:r>
    </w:p>
    <w:p w14:paraId="387CE274" w14:textId="77777777" w:rsidR="0034084B" w:rsidRDefault="0034084B" w:rsidP="0034084B">
      <w:r>
        <w:t>Finding: Database returned multiple user records and password hashes, proving SQL injection.</w:t>
      </w:r>
    </w:p>
    <w:p w14:paraId="2A08571B" w14:textId="77777777" w:rsidR="0034084B" w:rsidRDefault="0034084B" w:rsidP="0034084B">
      <w:pPr>
        <w:pStyle w:val="Heading3"/>
      </w:pPr>
      <w:r>
        <w:rPr>
          <w:noProof/>
        </w:rPr>
        <w:drawing>
          <wp:inline distT="0" distB="0" distL="0" distR="0" wp14:anchorId="6EED1371" wp14:editId="180FC386">
            <wp:extent cx="5486400" cy="2314575"/>
            <wp:effectExtent l="0" t="0" r="0" b="9525"/>
            <wp:docPr id="13637643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764334" name="Picture 1363764334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2314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26DEB" w14:textId="77777777" w:rsidR="0034084B" w:rsidRDefault="0034084B" w:rsidP="0034084B">
      <w:pPr>
        <w:pStyle w:val="Heading3"/>
      </w:pPr>
      <w:r>
        <w:t xml:space="preserve"> SQL Injection — Prepared Statements (PDO)</w:t>
      </w:r>
    </w:p>
    <w:p w14:paraId="013F9250" w14:textId="77777777" w:rsidR="0034084B" w:rsidRPr="00790A70" w:rsidRDefault="0034084B" w:rsidP="0034084B">
      <w:r>
        <w:rPr>
          <w:b/>
        </w:rPr>
        <w:t>PHP PDO prepared statement example:</w:t>
      </w:r>
      <w:r>
        <w:rPr>
          <w:b/>
        </w:rPr>
        <w:br/>
      </w:r>
      <w:r>
        <w:br/>
        <w:t>$</w:t>
      </w:r>
      <w:proofErr w:type="spellStart"/>
      <w:r>
        <w:t>pdo</w:t>
      </w:r>
      <w:proofErr w:type="spellEnd"/>
      <w:r>
        <w:t xml:space="preserve"> = new PDO("</w:t>
      </w:r>
      <w:proofErr w:type="spellStart"/>
      <w:r>
        <w:t>mysql:host</w:t>
      </w:r>
      <w:proofErr w:type="spellEnd"/>
      <w:r>
        <w:t>=127.0.0.1;dbname=dvwa","dvwa","p@ssw0rd");</w:t>
      </w:r>
      <w:r>
        <w:br/>
        <w:t>$</w:t>
      </w:r>
      <w:proofErr w:type="spellStart"/>
      <w:r>
        <w:t>stmt</w:t>
      </w:r>
      <w:proofErr w:type="spellEnd"/>
      <w:r>
        <w:t xml:space="preserve"> = $</w:t>
      </w:r>
      <w:proofErr w:type="spellStart"/>
      <w:r>
        <w:t>pdo</w:t>
      </w:r>
      <w:proofErr w:type="spellEnd"/>
      <w:r>
        <w:t xml:space="preserve">-&gt;prepare("SELECT 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 FROM users WHERE </w:t>
      </w:r>
      <w:proofErr w:type="spellStart"/>
      <w:r>
        <w:t>user_id</w:t>
      </w:r>
      <w:proofErr w:type="spellEnd"/>
      <w:r>
        <w:t xml:space="preserve"> = ?");</w:t>
      </w:r>
      <w:r>
        <w:br/>
        <w:t>$</w:t>
      </w:r>
      <w:proofErr w:type="spellStart"/>
      <w:r>
        <w:t>stmt</w:t>
      </w:r>
      <w:proofErr w:type="spellEnd"/>
      <w:r>
        <w:t>-&gt;execute([$_GET['id']]);</w:t>
      </w:r>
      <w:r>
        <w:br/>
        <w:t>while ($row = $</w:t>
      </w:r>
      <w:proofErr w:type="spellStart"/>
      <w:r>
        <w:t>stmt</w:t>
      </w:r>
      <w:proofErr w:type="spellEnd"/>
      <w:r>
        <w:t>-&gt;fetch()) {</w:t>
      </w:r>
      <w:r>
        <w:br/>
        <w:t xml:space="preserve">  echo </w:t>
      </w:r>
      <w:proofErr w:type="spellStart"/>
      <w:r>
        <w:t>htmlspecialchars</w:t>
      </w:r>
      <w:proofErr w:type="spellEnd"/>
      <w:r>
        <w:t>($row['</w:t>
      </w:r>
      <w:proofErr w:type="spellStart"/>
      <w:r>
        <w:t>first_name</w:t>
      </w:r>
      <w:proofErr w:type="spellEnd"/>
      <w:r>
        <w:t xml:space="preserve">'], ENT_QUOTES, 'UTF-8') . ' ' . </w:t>
      </w:r>
      <w:proofErr w:type="spellStart"/>
      <w:r>
        <w:t>htmlspecialchars</w:t>
      </w:r>
      <w:proofErr w:type="spellEnd"/>
      <w:r>
        <w:t>($row['</w:t>
      </w:r>
      <w:proofErr w:type="spellStart"/>
      <w:r>
        <w:t>last_name</w:t>
      </w:r>
      <w:proofErr w:type="spellEnd"/>
      <w:r>
        <w:t>'], ENT_QUOTES, 'UTF-8');</w:t>
      </w:r>
      <w:r>
        <w:br/>
        <w:t>}</w:t>
      </w:r>
      <w:r>
        <w:br/>
      </w:r>
    </w:p>
    <w:p w14:paraId="7EDCB48A" w14:textId="27F780C3" w:rsidR="0034084B" w:rsidRDefault="0034084B" w:rsidP="0034084B">
      <w:pPr>
        <w:pStyle w:val="Heading3"/>
      </w:pPr>
      <w:r>
        <w:t>1</w:t>
      </w:r>
      <w:r>
        <w:t>.2 Cross-Site Scripting (XSS)</w:t>
      </w:r>
    </w:p>
    <w:p w14:paraId="74071C26" w14:textId="77777777" w:rsidR="0034084B" w:rsidRDefault="0034084B" w:rsidP="0034084B">
      <w:r>
        <w:t>Types tested: Stored (High), Reflected (Medium), DOM (Low).</w:t>
      </w:r>
    </w:p>
    <w:p w14:paraId="4FCFD983" w14:textId="77777777" w:rsidR="0034084B" w:rsidRDefault="0034084B" w:rsidP="0034084B">
      <w:r>
        <w:t>Payloads used (examples):</w:t>
      </w:r>
    </w:p>
    <w:p w14:paraId="73D84C3B" w14:textId="77777777" w:rsidR="0034084B" w:rsidRDefault="0034084B" w:rsidP="0034084B">
      <w:r>
        <w:t>&lt;script&gt;</w:t>
      </w:r>
      <w:proofErr w:type="gramStart"/>
      <w:r>
        <w:t>alert(</w:t>
      </w:r>
      <w:proofErr w:type="gramEnd"/>
      <w:r>
        <w:t>"Stored XSS</w:t>
      </w:r>
      <w:proofErr w:type="gramStart"/>
      <w:r>
        <w:t>")&lt;</w:t>
      </w:r>
      <w:proofErr w:type="gramEnd"/>
      <w:r>
        <w:t>/script&gt;</w:t>
      </w:r>
    </w:p>
    <w:p w14:paraId="4BF164E0" w14:textId="77777777" w:rsidR="0034084B" w:rsidRDefault="0034084B" w:rsidP="0034084B">
      <w:r>
        <w:t>Findings: Stored payload persisted and executed for visitors; reflected payload executed on submission; DOM payload executed client-side.</w:t>
      </w:r>
    </w:p>
    <w:p w14:paraId="06B7BF84" w14:textId="77777777" w:rsidR="0034084B" w:rsidRDefault="0034084B" w:rsidP="0034084B">
      <w:pPr>
        <w:pStyle w:val="Heading3"/>
      </w:pPr>
      <w:r>
        <w:lastRenderedPageBreak/>
        <w:t>XSS — Output Encoding</w:t>
      </w:r>
    </w:p>
    <w:p w14:paraId="523AF222" w14:textId="77777777" w:rsidR="0034084B" w:rsidRDefault="0034084B" w:rsidP="0034084B">
      <w:r>
        <w:rPr>
          <w:b/>
        </w:rPr>
        <w:t>PHP output encoding example:</w:t>
      </w:r>
      <w:r>
        <w:br/>
        <w:t xml:space="preserve">echo </w:t>
      </w:r>
      <w:proofErr w:type="spellStart"/>
      <w:proofErr w:type="gramStart"/>
      <w:r>
        <w:t>htmlspecialchars</w:t>
      </w:r>
      <w:proofErr w:type="spellEnd"/>
      <w:r>
        <w:t>(</w:t>
      </w:r>
      <w:proofErr w:type="gramEnd"/>
      <w:r>
        <w:t>$</w:t>
      </w:r>
      <w:proofErr w:type="spellStart"/>
      <w:r>
        <w:t>user_input</w:t>
      </w:r>
      <w:proofErr w:type="spellEnd"/>
      <w:r>
        <w:t>, ENT_QUOTES, 'UTF-8');</w:t>
      </w:r>
    </w:p>
    <w:p w14:paraId="3A67F19F" w14:textId="77777777" w:rsidR="0034084B" w:rsidRDefault="0034084B" w:rsidP="0034084B">
      <w:r>
        <w:t>Also implement Content-Security-Policy (CSP) headers.</w:t>
      </w:r>
    </w:p>
    <w:p w14:paraId="40AD307C" w14:textId="77777777" w:rsidR="0034084B" w:rsidRPr="00CF0CE3" w:rsidRDefault="0034084B" w:rsidP="0034084B">
      <w:pPr>
        <w:rPr>
          <w:lang w:val="en-IN"/>
        </w:rPr>
      </w:pPr>
      <w:r w:rsidRPr="00CF0CE3">
        <w:rPr>
          <w:noProof/>
          <w:lang w:val="en-IN"/>
        </w:rPr>
        <w:drawing>
          <wp:inline distT="0" distB="0" distL="0" distR="0" wp14:anchorId="2FCCADB1" wp14:editId="591F1E71">
            <wp:extent cx="5486400" cy="1859280"/>
            <wp:effectExtent l="0" t="0" r="0" b="7620"/>
            <wp:docPr id="199552871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859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29E913" w14:textId="77777777" w:rsidR="0034084B" w:rsidRPr="00CF0CE3" w:rsidRDefault="0034084B" w:rsidP="0034084B">
      <w:pPr>
        <w:rPr>
          <w:lang w:val="en-IN"/>
        </w:rPr>
      </w:pPr>
      <w:r w:rsidRPr="00CF0CE3">
        <w:rPr>
          <w:noProof/>
          <w:lang w:val="en-IN"/>
        </w:rPr>
        <w:drawing>
          <wp:inline distT="0" distB="0" distL="0" distR="0" wp14:anchorId="07324A13" wp14:editId="1E024BB5">
            <wp:extent cx="5486400" cy="2613660"/>
            <wp:effectExtent l="0" t="0" r="0" b="0"/>
            <wp:docPr id="183225530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61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F6A8D" w14:textId="77777777" w:rsidR="0034084B" w:rsidRDefault="0034084B" w:rsidP="0034084B"/>
    <w:p w14:paraId="3707653C" w14:textId="77777777" w:rsidR="0034084B" w:rsidRPr="00CF0CE3" w:rsidRDefault="0034084B" w:rsidP="0034084B">
      <w:pPr>
        <w:rPr>
          <w:lang w:val="en-IN"/>
        </w:rPr>
      </w:pPr>
      <w:r w:rsidRPr="00CF0CE3">
        <w:rPr>
          <w:noProof/>
          <w:lang w:val="en-IN"/>
        </w:rPr>
        <w:lastRenderedPageBreak/>
        <w:drawing>
          <wp:inline distT="0" distB="0" distL="0" distR="0" wp14:anchorId="394E8BF1" wp14:editId="4EFEBF6B">
            <wp:extent cx="5486400" cy="2476500"/>
            <wp:effectExtent l="0" t="0" r="0" b="0"/>
            <wp:docPr id="137949123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3899C" w14:textId="03DC7656" w:rsidR="0034084B" w:rsidRDefault="0034084B" w:rsidP="0034084B">
      <w:pPr>
        <w:pStyle w:val="Heading3"/>
      </w:pPr>
      <w:r>
        <w:t>1</w:t>
      </w:r>
      <w:r>
        <w:t>.3 Cross-Site Request Forgery (CSRF)</w:t>
      </w:r>
    </w:p>
    <w:p w14:paraId="35830535" w14:textId="77777777" w:rsidR="0034084B" w:rsidRDefault="0034084B" w:rsidP="0034084B">
      <w:pPr>
        <w:spacing w:after="120"/>
      </w:pPr>
      <w:r>
        <w:t>Tested at Low, Medium, High security levels.</w:t>
      </w:r>
    </w:p>
    <w:p w14:paraId="7E6B8C6E" w14:textId="77777777" w:rsidR="0034084B" w:rsidRDefault="0034084B" w:rsidP="0034084B">
      <w:pPr>
        <w:spacing w:after="120"/>
      </w:pPr>
      <w:r>
        <w:t>Low: No CSRF token; external form changed user password silently.</w:t>
      </w:r>
    </w:p>
    <w:p w14:paraId="7EF7516B" w14:textId="77777777" w:rsidR="0034084B" w:rsidRDefault="0034084B" w:rsidP="0034084B">
      <w:pPr>
        <w:spacing w:after="120"/>
      </w:pPr>
      <w:r>
        <w:t>High: Token rotates and validated; attack blocked.</w:t>
      </w:r>
      <w:r w:rsidRPr="008E36AF">
        <w:rPr>
          <w:rFonts w:ascii="Times New Roman" w:eastAsia="Times New Roman" w:hAnsi="Times New Roman" w:cs="Times New Roman"/>
          <w:noProof/>
          <w:lang w:val="en-IN" w:eastAsia="en-IN" w:bidi="hi-IN"/>
        </w:rPr>
        <w:drawing>
          <wp:inline distT="0" distB="0" distL="0" distR="0" wp14:anchorId="6DA0B11D" wp14:editId="7C687934">
            <wp:extent cx="5486138" cy="2773680"/>
            <wp:effectExtent l="0" t="0" r="635" b="7620"/>
            <wp:docPr id="7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0503" cy="2775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FB60A4" w14:textId="77777777" w:rsidR="0034084B" w:rsidRDefault="0034084B" w:rsidP="0034084B">
      <w:pPr>
        <w:spacing w:before="100" w:beforeAutospacing="1" w:after="100" w:afterAutospacing="1"/>
        <w:rPr>
          <w:rFonts w:ascii="Times New Roman" w:eastAsia="Times New Roman" w:hAnsi="Times New Roman" w:cs="Times New Roman"/>
          <w:lang w:val="en-IN" w:eastAsia="en-IN" w:bidi="hi-IN"/>
        </w:rPr>
      </w:pPr>
      <w:r w:rsidRPr="008E36AF">
        <w:rPr>
          <w:noProof/>
          <w:lang w:val="en-IN"/>
        </w:rPr>
        <w:lastRenderedPageBreak/>
        <w:drawing>
          <wp:inline distT="0" distB="0" distL="0" distR="0" wp14:anchorId="4752C182" wp14:editId="4CD67F2D">
            <wp:extent cx="5486400" cy="3284220"/>
            <wp:effectExtent l="0" t="0" r="0" b="0"/>
            <wp:docPr id="1415986093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84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B76DA2" w14:textId="77777777" w:rsidR="0034084B" w:rsidRDefault="0034084B" w:rsidP="0034084B">
      <w:pPr>
        <w:pStyle w:val="Heading3"/>
      </w:pPr>
      <w:r>
        <w:t>CSRF — Token-based protection</w:t>
      </w:r>
    </w:p>
    <w:p w14:paraId="75F5DC01" w14:textId="77777777" w:rsidR="0034084B" w:rsidRPr="00790A70" w:rsidRDefault="0034084B" w:rsidP="0034084B">
      <w:r>
        <w:rPr>
          <w:b/>
        </w:rPr>
        <w:t>CSRF token generation and validation (PHP):</w:t>
      </w:r>
      <w:r>
        <w:br/>
        <w:t>// generate</w:t>
      </w:r>
      <w:r>
        <w:br/>
        <w:t>if (empty($_SESSION['token'])) {</w:t>
      </w:r>
      <w:r>
        <w:br/>
        <w:t xml:space="preserve">  $_SESSION['token'] = bin2hex(</w:t>
      </w:r>
      <w:proofErr w:type="spellStart"/>
      <w:r>
        <w:t>random_bytes</w:t>
      </w:r>
      <w:proofErr w:type="spellEnd"/>
      <w:r>
        <w:t>(32));</w:t>
      </w:r>
      <w:r>
        <w:br/>
        <w:t>}</w:t>
      </w:r>
      <w:r>
        <w:br/>
        <w:t>// form</w:t>
      </w:r>
      <w:r>
        <w:br/>
        <w:t>&lt;input type="hidden" name="</w:t>
      </w:r>
      <w:proofErr w:type="spellStart"/>
      <w:r>
        <w:t>user_token</w:t>
      </w:r>
      <w:proofErr w:type="spellEnd"/>
      <w:r>
        <w:t>" value="&lt;?</w:t>
      </w:r>
      <w:proofErr w:type="spellStart"/>
      <w:r>
        <w:t>php</w:t>
      </w:r>
      <w:proofErr w:type="spellEnd"/>
      <w:r>
        <w:t xml:space="preserve"> echo $_SESSION['token']; ?&gt;"&gt;</w:t>
      </w:r>
      <w:r>
        <w:br/>
        <w:t>// validation</w:t>
      </w:r>
      <w:r>
        <w:br/>
        <w:t>if (!</w:t>
      </w:r>
      <w:proofErr w:type="spellStart"/>
      <w:r>
        <w:t>hash_equals</w:t>
      </w:r>
      <w:proofErr w:type="spellEnd"/>
      <w:r>
        <w:t>($_SESSION['token'], $_REQUEST['</w:t>
      </w:r>
      <w:proofErr w:type="spellStart"/>
      <w:r>
        <w:t>user_token</w:t>
      </w:r>
      <w:proofErr w:type="spellEnd"/>
      <w:r>
        <w:t>'] ?? '')) {</w:t>
      </w:r>
      <w:r>
        <w:br/>
        <w:t xml:space="preserve">  die('Invalid CSRF token');</w:t>
      </w:r>
      <w:r>
        <w:br/>
        <w:t>}</w:t>
      </w:r>
    </w:p>
    <w:p w14:paraId="740611D0" w14:textId="14CC0A12" w:rsidR="0034084B" w:rsidRPr="0034084B" w:rsidRDefault="0034084B" w:rsidP="0034084B">
      <w:pPr>
        <w:spacing w:after="120"/>
        <w:rPr>
          <w:color w:val="156082" w:themeColor="accent1"/>
        </w:rPr>
      </w:pPr>
      <w:r>
        <w:rPr>
          <w:color w:val="156082" w:themeColor="accent1"/>
        </w:rPr>
        <w:t>1</w:t>
      </w:r>
      <w:r w:rsidRPr="0034084B">
        <w:rPr>
          <w:color w:val="156082" w:themeColor="accent1"/>
        </w:rPr>
        <w:t>.4 File Inclusion (LFI / RFI)</w:t>
      </w:r>
    </w:p>
    <w:p w14:paraId="27E657B8" w14:textId="77777777" w:rsidR="0034084B" w:rsidRDefault="0034084B" w:rsidP="0034084B">
      <w:pPr>
        <w:spacing w:after="120"/>
      </w:pPr>
      <w:r>
        <w:t>LFI test payload</w:t>
      </w:r>
      <w:proofErr w:type="gramStart"/>
      <w:r>
        <w:t>: ?page=../../../..</w:t>
      </w:r>
      <w:proofErr w:type="gramEnd"/>
      <w:r>
        <w:t>/</w:t>
      </w:r>
      <w:proofErr w:type="spellStart"/>
      <w:r>
        <w:t>etc</w:t>
      </w:r>
      <w:proofErr w:type="spellEnd"/>
      <w:r>
        <w:t>/passwd</w:t>
      </w:r>
    </w:p>
    <w:p w14:paraId="4ABFEAC3" w14:textId="77777777" w:rsidR="0034084B" w:rsidRDefault="0034084B" w:rsidP="0034084B">
      <w:pPr>
        <w:spacing w:after="120"/>
      </w:pPr>
      <w:r>
        <w:t>Finding: /</w:t>
      </w:r>
      <w:proofErr w:type="spellStart"/>
      <w:r>
        <w:t>etc</w:t>
      </w:r>
      <w:proofErr w:type="spellEnd"/>
      <w:r>
        <w:t>/passwd contents were shown (LFI confirmed).</w:t>
      </w:r>
    </w:p>
    <w:p w14:paraId="3F9E082B" w14:textId="77777777" w:rsidR="0034084B" w:rsidRDefault="0034084B" w:rsidP="0034084B">
      <w:pPr>
        <w:spacing w:after="0"/>
      </w:pPr>
      <w:r>
        <w:lastRenderedPageBreak/>
        <w:t xml:space="preserve">RFI: Enabled </w:t>
      </w:r>
      <w:proofErr w:type="spellStart"/>
      <w:r>
        <w:t>allow_url_include</w:t>
      </w:r>
      <w:proofErr w:type="spellEnd"/>
      <w:r>
        <w:t xml:space="preserve"> temporarily in lab and included attacker </w:t>
      </w:r>
      <w:proofErr w:type="spellStart"/>
      <w:r>
        <w:t>evil.php</w:t>
      </w:r>
      <w:proofErr w:type="spellEnd"/>
      <w:r>
        <w:t xml:space="preserve"> which executed (</w:t>
      </w:r>
      <w:proofErr w:type="spellStart"/>
      <w:r>
        <w:t>whoami</w:t>
      </w:r>
      <w:proofErr w:type="spellEnd"/>
      <w:r>
        <w:t xml:space="preserve"> output).</w:t>
      </w:r>
      <w:r w:rsidRPr="00790A70">
        <w:rPr>
          <w:lang w:val="en-IN"/>
        </w:rPr>
        <w:t xml:space="preserve"> </w:t>
      </w:r>
      <w:r w:rsidRPr="008E36AF">
        <w:rPr>
          <w:noProof/>
          <w:lang w:val="en-IN"/>
        </w:rPr>
        <w:drawing>
          <wp:inline distT="0" distB="0" distL="0" distR="0" wp14:anchorId="5BD9D137" wp14:editId="0D43C851">
            <wp:extent cx="5486400" cy="3238500"/>
            <wp:effectExtent l="0" t="0" r="0" b="0"/>
            <wp:docPr id="740002233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23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AC1E7B" w14:textId="77777777" w:rsidR="0034084B" w:rsidRDefault="0034084B" w:rsidP="0034084B">
      <w:pPr>
        <w:pStyle w:val="Heading3"/>
        <w:rPr>
          <w:lang w:val="en-IN"/>
        </w:rPr>
      </w:pPr>
    </w:p>
    <w:p w14:paraId="621A2BC0" w14:textId="77777777" w:rsidR="0034084B" w:rsidRDefault="0034084B" w:rsidP="0034084B">
      <w:pPr>
        <w:rPr>
          <w:lang w:val="en-IN"/>
        </w:rPr>
      </w:pPr>
      <w:r>
        <w:rPr>
          <w:noProof/>
        </w:rPr>
        <w:drawing>
          <wp:inline distT="0" distB="0" distL="0" distR="0" wp14:anchorId="70A8916A" wp14:editId="1631BD9C">
            <wp:extent cx="5486400" cy="2582545"/>
            <wp:effectExtent l="0" t="0" r="0" b="8255"/>
            <wp:docPr id="8514918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82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0D4124" w14:textId="77777777" w:rsidR="0034084B" w:rsidRDefault="0034084B" w:rsidP="0034084B">
      <w:pPr>
        <w:pStyle w:val="Heading3"/>
      </w:pPr>
      <w:r>
        <w:t>File Inclusion — Whitelist &amp; disable remote includes</w:t>
      </w:r>
    </w:p>
    <w:p w14:paraId="1488B422" w14:textId="77777777" w:rsidR="0034084B" w:rsidRDefault="0034084B" w:rsidP="0034084B">
      <w:r>
        <w:t xml:space="preserve">Disable remote includes: set </w:t>
      </w:r>
      <w:proofErr w:type="spellStart"/>
      <w:r>
        <w:t>allow_url_include</w:t>
      </w:r>
      <w:proofErr w:type="spellEnd"/>
      <w:r>
        <w:t xml:space="preserve"> = Off in php.ini (recommended).</w:t>
      </w:r>
    </w:p>
    <w:p w14:paraId="5B733CB7" w14:textId="77777777" w:rsidR="0034084B" w:rsidRPr="008E36AF" w:rsidRDefault="0034084B" w:rsidP="0034084B">
      <w:r>
        <w:rPr>
          <w:b/>
        </w:rPr>
        <w:t>Whitelist include example:</w:t>
      </w:r>
      <w:r>
        <w:rPr>
          <w:b/>
        </w:rPr>
        <w:br/>
      </w:r>
      <w:r>
        <w:br/>
        <w:t>$allowed = ['home.</w:t>
      </w:r>
      <w:proofErr w:type="spellStart"/>
      <w:r>
        <w:t>php</w:t>
      </w:r>
      <w:proofErr w:type="spellEnd"/>
      <w:r>
        <w:t>','</w:t>
      </w:r>
      <w:proofErr w:type="spellStart"/>
      <w:r>
        <w:t>about.php</w:t>
      </w:r>
      <w:proofErr w:type="spellEnd"/>
      <w:r>
        <w:t>'];</w:t>
      </w:r>
      <w:r>
        <w:br/>
        <w:t>$page = $_GET['page'</w:t>
      </w:r>
      <w:proofErr w:type="gramStart"/>
      <w:r>
        <w:t>] ??</w:t>
      </w:r>
      <w:proofErr w:type="gramEnd"/>
      <w:r>
        <w:t xml:space="preserve"> '</w:t>
      </w:r>
      <w:proofErr w:type="spellStart"/>
      <w:r>
        <w:t>home.php</w:t>
      </w:r>
      <w:proofErr w:type="spellEnd"/>
      <w:r>
        <w:t>';</w:t>
      </w:r>
      <w:r>
        <w:br/>
        <w:t>if (</w:t>
      </w:r>
      <w:proofErr w:type="spellStart"/>
      <w:r>
        <w:t>in_</w:t>
      </w:r>
      <w:proofErr w:type="gramStart"/>
      <w:r>
        <w:t>array</w:t>
      </w:r>
      <w:proofErr w:type="spellEnd"/>
      <w:r>
        <w:t>(</w:t>
      </w:r>
      <w:proofErr w:type="gramEnd"/>
      <w:r>
        <w:t>$page, $allowed, true)) {</w:t>
      </w:r>
      <w:r>
        <w:br/>
      </w:r>
      <w:r>
        <w:lastRenderedPageBreak/>
        <w:t xml:space="preserve">    include __DIR_</w:t>
      </w:r>
      <w:proofErr w:type="gramStart"/>
      <w:r>
        <w:t>_ .</w:t>
      </w:r>
      <w:proofErr w:type="gramEnd"/>
      <w:r>
        <w:t xml:space="preserve"> '/pages/</w:t>
      </w:r>
      <w:proofErr w:type="gramStart"/>
      <w:r>
        <w:t>' .</w:t>
      </w:r>
      <w:proofErr w:type="gramEnd"/>
      <w:r>
        <w:t xml:space="preserve"> $page;</w:t>
      </w:r>
      <w:r>
        <w:br/>
        <w:t>} else {</w:t>
      </w:r>
      <w:r>
        <w:br/>
        <w:t xml:space="preserve">    echo "Access denied";</w:t>
      </w:r>
      <w:r>
        <w:br/>
        <w:t>}</w:t>
      </w:r>
    </w:p>
    <w:p w14:paraId="15EE7D2D" w14:textId="3DB4B7F7" w:rsidR="0034084B" w:rsidRPr="0034084B" w:rsidRDefault="0034084B" w:rsidP="0034084B">
      <w:pPr>
        <w:pStyle w:val="Heading2"/>
      </w:pPr>
      <w:r w:rsidRPr="0034084B">
        <w:t xml:space="preserve">2. </w:t>
      </w:r>
      <w:proofErr w:type="spellStart"/>
      <w:r w:rsidRPr="0034084B">
        <w:t>Reconnaisance</w:t>
      </w:r>
      <w:proofErr w:type="spellEnd"/>
    </w:p>
    <w:p w14:paraId="096B2F63" w14:textId="77777777" w:rsidR="002B0275" w:rsidRDefault="00000000">
      <w:pPr>
        <w:pStyle w:val="FirstParagraph"/>
      </w:pPr>
      <w:r>
        <w:rPr>
          <w:b/>
          <w:bCs/>
        </w:rPr>
        <w:t>A. Recon &amp; Scanning</w:t>
      </w:r>
      <w:r>
        <w:t xml:space="preserve"> - Commands run (copy/paste):</w:t>
      </w:r>
    </w:p>
    <w:p w14:paraId="7005AD39" w14:textId="098F4819" w:rsidR="002B0275" w:rsidRDefault="00000000">
      <w:pPr>
        <w:pStyle w:val="SourceCode"/>
      </w:pPr>
      <w:proofErr w:type="spellStart"/>
      <w:r>
        <w:rPr>
          <w:rStyle w:val="VerbatimChar"/>
        </w:rPr>
        <w:t>whois</w:t>
      </w:r>
      <w:proofErr w:type="spellEnd"/>
      <w:r>
        <w:rPr>
          <w:rStyle w:val="VerbatimChar"/>
        </w:rPr>
        <w:t xml:space="preserve"> example.com</w:t>
      </w:r>
      <w:r>
        <w:br/>
      </w:r>
      <w:proofErr w:type="spellStart"/>
      <w:r>
        <w:rPr>
          <w:rStyle w:val="VerbatimChar"/>
        </w:rPr>
        <w:t>nmap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S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sV</w:t>
      </w:r>
      <w:proofErr w:type="spellEnd"/>
      <w:r>
        <w:rPr>
          <w:rStyle w:val="VerbatimChar"/>
        </w:rPr>
        <w:t xml:space="preserve"> -O --top-ports 100 192.168.56.</w:t>
      </w:r>
      <w:r w:rsidR="00AA7E1C">
        <w:rPr>
          <w:rStyle w:val="VerbatimChar"/>
        </w:rPr>
        <w:t>4</w:t>
      </w:r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oN</w:t>
      </w:r>
      <w:proofErr w:type="spellEnd"/>
      <w:r>
        <w:rPr>
          <w:rStyle w:val="VerbatimChar"/>
        </w:rPr>
        <w:t xml:space="preserve"> task5_nmap_top100.txt</w:t>
      </w:r>
    </w:p>
    <w:p w14:paraId="59A77641" w14:textId="225936D1" w:rsidR="002B0275" w:rsidRDefault="0034084B">
      <w:pPr>
        <w:pStyle w:val="FirstParagraph"/>
      </w:pPr>
      <w:r>
        <w:rPr>
          <w:noProof/>
        </w:rPr>
        <w:drawing>
          <wp:inline distT="0" distB="0" distL="0" distR="0" wp14:anchorId="604E05EA" wp14:editId="5E76FF6C">
            <wp:extent cx="5943600" cy="2853055"/>
            <wp:effectExtent l="0" t="0" r="0" b="0"/>
            <wp:docPr id="17833406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707EF9" w14:textId="23CAC388" w:rsidR="002B0275" w:rsidRDefault="00000000">
      <w:pPr>
        <w:pStyle w:val="BodyText"/>
      </w:pPr>
      <w:r>
        <w:rPr>
          <w:b/>
          <w:bCs/>
        </w:rPr>
        <w:t>C. Incident Simulation &amp; Detection</w:t>
      </w:r>
      <w:r>
        <w:t xml:space="preserve"> - Simulated incident (e.g., SSH brute force, SQLi, </w:t>
      </w:r>
      <w:proofErr w:type="spellStart"/>
      <w:r>
        <w:t>webshell</w:t>
      </w:r>
      <w:proofErr w:type="spellEnd"/>
      <w:proofErr w:type="gramStart"/>
      <w:r w:rsidR="0034084B">
        <w:t>)</w:t>
      </w:r>
      <w:r>
        <w:t>.-</w:t>
      </w:r>
      <w:proofErr w:type="gramEnd"/>
      <w:r>
        <w:t xml:space="preserve"> </w:t>
      </w:r>
    </w:p>
    <w:p w14:paraId="5EC3C463" w14:textId="0FE02BD5" w:rsidR="002B0275" w:rsidRDefault="00000000">
      <w:pPr>
        <w:pStyle w:val="BodyText"/>
      </w:pPr>
      <w:r>
        <w:rPr>
          <w:b/>
          <w:bCs/>
        </w:rPr>
        <w:lastRenderedPageBreak/>
        <w:t>D. Containment &amp; Eradication</w:t>
      </w:r>
      <w:r>
        <w:t xml:space="preserve"> - Steps you took to contain (block IP, stop service) and eradicate (remove malware, patch). Commands + outputs. - Evidence placeholders: </w:t>
      </w:r>
      <w:r w:rsidR="0034084B">
        <w:rPr>
          <w:noProof/>
        </w:rPr>
        <w:drawing>
          <wp:inline distT="0" distB="0" distL="0" distR="0" wp14:anchorId="08A8ADA5" wp14:editId="780477DB">
            <wp:extent cx="5943600" cy="2853055"/>
            <wp:effectExtent l="0" t="0" r="0" b="0"/>
            <wp:docPr id="187150019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853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51F112" w14:textId="77777777" w:rsidR="002B0275" w:rsidRDefault="00000000">
      <w:pPr>
        <w:pStyle w:val="BodyText"/>
      </w:pPr>
      <w:r>
        <w:rPr>
          <w:b/>
          <w:bCs/>
        </w:rPr>
        <w:t>E. Recovery &amp; Lessons Learned</w:t>
      </w:r>
      <w:r>
        <w:t xml:space="preserve"> - Steps to recover services and verification scans. - Short lessons and follow-up recommendations.</w:t>
      </w:r>
    </w:p>
    <w:p w14:paraId="3D99F09E" w14:textId="77777777" w:rsidR="002B0275" w:rsidRDefault="00000000">
      <w:r>
        <w:pict w14:anchorId="013A7123">
          <v:rect id="_x0000_i1126" style="width:0;height:1.5pt" o:hralign="center" o:hrstd="t" o:hr="t"/>
        </w:pict>
      </w:r>
    </w:p>
    <w:p w14:paraId="55B0B643" w14:textId="77777777" w:rsidR="002B0275" w:rsidRDefault="00000000">
      <w:pPr>
        <w:pStyle w:val="Heading2"/>
      </w:pPr>
      <w:bookmarkStart w:id="7" w:name="findings-risk-matrix"/>
      <w:bookmarkEnd w:id="6"/>
      <w:r>
        <w:t>Findings &amp; Risk Matrix</w:t>
      </w:r>
    </w:p>
    <w:p w14:paraId="774D1283" w14:textId="77777777" w:rsidR="002B0275" w:rsidRDefault="00000000">
      <w:pPr>
        <w:pStyle w:val="FirstParagraph"/>
      </w:pPr>
      <w:r>
        <w:t>Table format for each issue: Vulnerability | Evidence | Severity | Impact | Recommendation</w:t>
      </w:r>
    </w:p>
    <w:p w14:paraId="62CC1430" w14:textId="77777777" w:rsidR="002B0275" w:rsidRDefault="00000000">
      <w:r>
        <w:pict w14:anchorId="3A13057C">
          <v:rect id="_x0000_i1127" style="width:0;height:1.5pt" o:hralign="center" o:hrstd="t" o:hr="t"/>
        </w:pict>
      </w:r>
    </w:p>
    <w:p w14:paraId="4A2F6528" w14:textId="77777777" w:rsidR="002B0275" w:rsidRDefault="00000000">
      <w:pPr>
        <w:pStyle w:val="Heading2"/>
      </w:pPr>
      <w:bookmarkStart w:id="8" w:name="remediation-commands-copy-paste"/>
      <w:bookmarkEnd w:id="7"/>
      <w:r>
        <w:t>Remediation Commands (copy-paste)</w:t>
      </w:r>
    </w:p>
    <w:p w14:paraId="53CAFEB1" w14:textId="77777777" w:rsidR="002B0275" w:rsidRDefault="00000000">
      <w:pPr>
        <w:pStyle w:val="SourceCode"/>
      </w:pP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update &amp;&amp;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apt upgrade -y</w:t>
      </w:r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ufw</w:t>
      </w:r>
      <w:proofErr w:type="spellEnd"/>
      <w:r>
        <w:rPr>
          <w:rStyle w:val="VerbatimChar"/>
        </w:rPr>
        <w:t xml:space="preserve"> deny 21/</w:t>
      </w:r>
      <w:proofErr w:type="spellStart"/>
      <w:r>
        <w:rPr>
          <w:rStyle w:val="VerbatimChar"/>
        </w:rPr>
        <w:t>tcp</w:t>
      </w:r>
      <w:proofErr w:type="spellEnd"/>
      <w:r>
        <w:br/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stop </w:t>
      </w:r>
      <w:proofErr w:type="spellStart"/>
      <w:r>
        <w:rPr>
          <w:rStyle w:val="VerbatimChar"/>
        </w:rPr>
        <w:t>vsftpd</w:t>
      </w:r>
      <w:proofErr w:type="spellEnd"/>
      <w:r>
        <w:rPr>
          <w:rStyle w:val="VerbatimChar"/>
        </w:rPr>
        <w:t xml:space="preserve"> &amp;&amp; </w:t>
      </w:r>
      <w:proofErr w:type="spellStart"/>
      <w:r>
        <w:rPr>
          <w:rStyle w:val="VerbatimChar"/>
        </w:rPr>
        <w:t>sudo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ystemctl</w:t>
      </w:r>
      <w:proofErr w:type="spellEnd"/>
      <w:r>
        <w:rPr>
          <w:rStyle w:val="VerbatimChar"/>
        </w:rPr>
        <w:t xml:space="preserve"> disable </w:t>
      </w:r>
      <w:proofErr w:type="spellStart"/>
      <w:r>
        <w:rPr>
          <w:rStyle w:val="VerbatimChar"/>
        </w:rPr>
        <w:t>vsftpd</w:t>
      </w:r>
      <w:proofErr w:type="spellEnd"/>
      <w:r>
        <w:br/>
      </w:r>
      <w:r>
        <w:rPr>
          <w:rStyle w:val="VerbatimChar"/>
        </w:rPr>
        <w:t># etc.</w:t>
      </w:r>
    </w:p>
    <w:p w14:paraId="2D99BB32" w14:textId="77777777" w:rsidR="002B0275" w:rsidRDefault="00000000">
      <w:r>
        <w:pict w14:anchorId="06C6419D">
          <v:rect id="_x0000_i1128" style="width:0;height:1.5pt" o:hralign="center" o:hrstd="t" o:hr="t"/>
        </w:pict>
      </w:r>
    </w:p>
    <w:p w14:paraId="7DAF4068" w14:textId="77777777" w:rsidR="002B0275" w:rsidRDefault="00000000">
      <w:pPr>
        <w:pStyle w:val="Heading2"/>
      </w:pPr>
      <w:bookmarkStart w:id="9" w:name="appendices"/>
      <w:bookmarkEnd w:id="8"/>
      <w:r>
        <w:t>Appendices</w:t>
      </w:r>
    </w:p>
    <w:p w14:paraId="4746CE6A" w14:textId="77777777" w:rsidR="002B0275" w:rsidRDefault="00000000">
      <w:pPr>
        <w:pStyle w:val="Compact"/>
        <w:numPr>
          <w:ilvl w:val="0"/>
          <w:numId w:val="4"/>
        </w:numPr>
      </w:pPr>
      <w:r>
        <w:t>Full Nmap output</w:t>
      </w:r>
    </w:p>
    <w:p w14:paraId="0269A36F" w14:textId="77777777" w:rsidR="002B0275" w:rsidRDefault="00000000">
      <w:pPr>
        <w:pStyle w:val="Compact"/>
        <w:numPr>
          <w:ilvl w:val="0"/>
          <w:numId w:val="4"/>
        </w:numPr>
      </w:pPr>
      <w:r>
        <w:t>Full Metasploit console transcript</w:t>
      </w:r>
    </w:p>
    <w:p w14:paraId="29AF9485" w14:textId="77777777" w:rsidR="002B0275" w:rsidRDefault="00000000">
      <w:pPr>
        <w:pStyle w:val="Compact"/>
        <w:numPr>
          <w:ilvl w:val="0"/>
          <w:numId w:val="4"/>
        </w:numPr>
      </w:pPr>
      <w:r>
        <w:t xml:space="preserve">Raw logs and </w:t>
      </w:r>
      <w:proofErr w:type="spellStart"/>
      <w:r>
        <w:t>pcaps</w:t>
      </w:r>
      <w:proofErr w:type="spellEnd"/>
    </w:p>
    <w:bookmarkEnd w:id="0"/>
    <w:bookmarkEnd w:id="9"/>
    <w:p w14:paraId="1A828CEE" w14:textId="77777777" w:rsidR="00BA53CB" w:rsidRDefault="00BA53CB" w:rsidP="00BA53CB"/>
    <w:p w14:paraId="51680B04" w14:textId="77777777" w:rsidR="00BA53CB" w:rsidRDefault="00BA53CB" w:rsidP="00BA53CB"/>
    <w:p w14:paraId="5CA8E6C1" w14:textId="77777777" w:rsidR="00BA53CB" w:rsidRDefault="00BA53CB" w:rsidP="00BA53CB"/>
    <w:p w14:paraId="50486BC9" w14:textId="7880931D" w:rsidR="00BA53CB" w:rsidRDefault="00BA53CB" w:rsidP="00BA53CB">
      <w:pPr>
        <w:pStyle w:val="Heading1"/>
        <w:jc w:val="center"/>
      </w:pPr>
      <w:r>
        <w:t>Phase-2 Project Report</w:t>
      </w:r>
    </w:p>
    <w:p w14:paraId="00F837CC" w14:textId="77777777" w:rsidR="00BA53CB" w:rsidRPr="00BA53CB" w:rsidRDefault="00BA53CB" w:rsidP="00BA53CB">
      <w:pPr>
        <w:pStyle w:val="BodyText"/>
      </w:pPr>
    </w:p>
    <w:p w14:paraId="416C8552" w14:textId="6A7BD719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1) Objectives:</w:t>
      </w:r>
    </w:p>
    <w:p w14:paraId="7B436112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Demonstrate a full offensive → defensive cycle on an isolated lab target.</w:t>
      </w:r>
    </w:p>
    <w:p w14:paraId="62EFD7EA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Identify and exploit a vulnerability (controlled), capture evidence, and simulate an incident.</w:t>
      </w:r>
    </w:p>
    <w:p w14:paraId="263B06E6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Detect the incident via log analysis and packet capture.</w:t>
      </w:r>
    </w:p>
    <w:p w14:paraId="418465B2" w14:textId="77777777" w:rsidR="00BA53CB" w:rsidRPr="00BA53CB" w:rsidRDefault="00BA53CB" w:rsidP="00BA53CB">
      <w:pPr>
        <w:numPr>
          <w:ilvl w:val="0"/>
          <w:numId w:val="6"/>
        </w:numPr>
      </w:pPr>
      <w:r w:rsidRPr="00BA53CB">
        <w:t>Contain, eradicate and recover the target (block attacker, rotate creds, harden services).</w:t>
      </w:r>
    </w:p>
    <w:p w14:paraId="0F3E23BA" w14:textId="77777777" w:rsidR="00BA53CB" w:rsidRDefault="00BA53CB" w:rsidP="00BA53CB">
      <w:pPr>
        <w:numPr>
          <w:ilvl w:val="0"/>
          <w:numId w:val="6"/>
        </w:numPr>
      </w:pPr>
      <w:r w:rsidRPr="00BA53CB">
        <w:t>Produce a professional incident report with IOCs, remediation steps and verification scans.</w:t>
      </w:r>
    </w:p>
    <w:p w14:paraId="2C70D11D" w14:textId="77777777" w:rsidR="00BA53CB" w:rsidRDefault="00BA53CB" w:rsidP="00BA53CB"/>
    <w:p w14:paraId="6784A86E" w14:textId="03DB2A93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2) Scope:</w:t>
      </w:r>
    </w:p>
    <w:p w14:paraId="673E6AC3" w14:textId="77777777" w:rsidR="00BA53CB" w:rsidRPr="00BA53CB" w:rsidRDefault="00BA53CB" w:rsidP="00BA53CB">
      <w:pPr>
        <w:rPr>
          <w:sz w:val="28"/>
          <w:szCs w:val="28"/>
        </w:rPr>
      </w:pPr>
      <w:r w:rsidRPr="00BA53CB">
        <w:rPr>
          <w:b/>
          <w:bCs/>
          <w:sz w:val="28"/>
          <w:szCs w:val="28"/>
        </w:rPr>
        <w:t>In-scope</w:t>
      </w:r>
    </w:p>
    <w:p w14:paraId="60929CC5" w14:textId="6B413233" w:rsidR="00BA53CB" w:rsidRPr="00BA53CB" w:rsidRDefault="00BA53CB" w:rsidP="00BA53CB">
      <w:pPr>
        <w:numPr>
          <w:ilvl w:val="0"/>
          <w:numId w:val="7"/>
        </w:numPr>
      </w:pPr>
      <w:r w:rsidRPr="00BA53CB">
        <w:t xml:space="preserve">Lab VMs only: </w:t>
      </w:r>
      <w:proofErr w:type="spellStart"/>
      <w:r w:rsidRPr="00BA53CB">
        <w:t>Metasploitable</w:t>
      </w:r>
      <w:proofErr w:type="spellEnd"/>
      <w:r w:rsidRPr="00BA53CB">
        <w:t xml:space="preserve"> (target) 192.168.56.4, Kali (attacker) </w:t>
      </w:r>
      <w:proofErr w:type="gramStart"/>
      <w:r w:rsidRPr="00BA53CB">
        <w:t>192.168.56.3 .</w:t>
      </w:r>
      <w:proofErr w:type="gramEnd"/>
    </w:p>
    <w:p w14:paraId="73951AEA" w14:textId="77777777" w:rsidR="00BA53CB" w:rsidRPr="00BA53CB" w:rsidRDefault="00BA53CB" w:rsidP="00BA53CB">
      <w:pPr>
        <w:numPr>
          <w:ilvl w:val="0"/>
          <w:numId w:val="7"/>
        </w:numPr>
      </w:pPr>
      <w:r w:rsidRPr="00BA53CB">
        <w:t>Tools and tests listed in the Tools section.</w:t>
      </w:r>
    </w:p>
    <w:p w14:paraId="3A366BAF" w14:textId="77777777" w:rsidR="00BA53CB" w:rsidRPr="00BA53CB" w:rsidRDefault="00BA53CB" w:rsidP="00BA53CB">
      <w:pPr>
        <w:numPr>
          <w:ilvl w:val="0"/>
          <w:numId w:val="7"/>
        </w:numPr>
      </w:pPr>
      <w:r w:rsidRPr="00BA53CB">
        <w:t>Actions: Recon, scanning, controlled exploitation, brute-force simulation, log analysis, blocking, hardening, reporting.</w:t>
      </w:r>
    </w:p>
    <w:p w14:paraId="54CDE8F9" w14:textId="77777777" w:rsidR="00BA53CB" w:rsidRPr="00BA53CB" w:rsidRDefault="00BA53CB" w:rsidP="00BA53CB">
      <w:pPr>
        <w:rPr>
          <w:sz w:val="28"/>
          <w:szCs w:val="28"/>
        </w:rPr>
      </w:pPr>
      <w:r w:rsidRPr="00BA53CB">
        <w:rPr>
          <w:b/>
          <w:bCs/>
          <w:sz w:val="28"/>
          <w:szCs w:val="28"/>
        </w:rPr>
        <w:t>Out-of-scope</w:t>
      </w:r>
    </w:p>
    <w:p w14:paraId="7A6F6E79" w14:textId="77777777" w:rsidR="00BA53CB" w:rsidRPr="00BA53CB" w:rsidRDefault="00BA53CB" w:rsidP="00BA53CB">
      <w:pPr>
        <w:numPr>
          <w:ilvl w:val="0"/>
          <w:numId w:val="8"/>
        </w:numPr>
      </w:pPr>
      <w:r w:rsidRPr="00BA53CB">
        <w:t>Any external/Internet systems or third-party services.</w:t>
      </w:r>
    </w:p>
    <w:p w14:paraId="1FEE05E1" w14:textId="77777777" w:rsidR="00BA53CB" w:rsidRPr="00BA53CB" w:rsidRDefault="00BA53CB" w:rsidP="00BA53CB">
      <w:pPr>
        <w:numPr>
          <w:ilvl w:val="0"/>
          <w:numId w:val="8"/>
        </w:numPr>
      </w:pPr>
      <w:r w:rsidRPr="00BA53CB">
        <w:t>Any destructive activity that would persist beyond the lab (no wiping, no propagation).</w:t>
      </w:r>
    </w:p>
    <w:p w14:paraId="09644E33" w14:textId="77777777" w:rsidR="00BA53CB" w:rsidRDefault="00BA53CB" w:rsidP="00BA53CB">
      <w:pPr>
        <w:numPr>
          <w:ilvl w:val="0"/>
          <w:numId w:val="8"/>
        </w:numPr>
      </w:pPr>
      <w:r w:rsidRPr="00BA53CB">
        <w:t>Social engineering against real people.</w:t>
      </w:r>
    </w:p>
    <w:p w14:paraId="2509F110" w14:textId="77777777" w:rsidR="00BA53CB" w:rsidRDefault="00BA53CB" w:rsidP="00BA53CB"/>
    <w:p w14:paraId="2DE81758" w14:textId="7DA7205B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3) Tools:</w:t>
      </w:r>
    </w:p>
    <w:p w14:paraId="3BD465DB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lastRenderedPageBreak/>
        <w:t>Kali Linux (attacker): Nmap, Hydra, Metasploit (</w:t>
      </w:r>
      <w:proofErr w:type="spellStart"/>
      <w:r w:rsidRPr="00BA53CB">
        <w:t>msfconsole</w:t>
      </w:r>
      <w:proofErr w:type="spellEnd"/>
      <w:r w:rsidRPr="00BA53CB">
        <w:t xml:space="preserve">), John, </w:t>
      </w:r>
      <w:proofErr w:type="spellStart"/>
      <w:r w:rsidRPr="00BA53CB">
        <w:t>Netcat</w:t>
      </w:r>
      <w:proofErr w:type="spellEnd"/>
      <w:r w:rsidRPr="00BA53CB">
        <w:t xml:space="preserve">, </w:t>
      </w:r>
      <w:proofErr w:type="spellStart"/>
      <w:r w:rsidRPr="00BA53CB">
        <w:t>tcpdump</w:t>
      </w:r>
      <w:proofErr w:type="spellEnd"/>
      <w:r w:rsidRPr="00BA53CB">
        <w:t>, Wireshark, ssh/</w:t>
      </w:r>
      <w:proofErr w:type="spellStart"/>
      <w:r w:rsidRPr="00BA53CB">
        <w:t>sshpass</w:t>
      </w:r>
      <w:proofErr w:type="spellEnd"/>
      <w:r w:rsidRPr="00BA53CB">
        <w:t>, git.</w:t>
      </w:r>
    </w:p>
    <w:p w14:paraId="5E54690F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>Target VM: Metasploitable2 (victim) with vulnerable services (</w:t>
      </w:r>
      <w:proofErr w:type="spellStart"/>
      <w:r w:rsidRPr="00BA53CB">
        <w:t>vsftpd</w:t>
      </w:r>
      <w:proofErr w:type="spellEnd"/>
      <w:r w:rsidRPr="00BA53CB">
        <w:t>, ssh, etc.).</w:t>
      </w:r>
    </w:p>
    <w:p w14:paraId="674F50DE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 xml:space="preserve">Analysis: Wireshark, </w:t>
      </w:r>
      <w:proofErr w:type="spellStart"/>
      <w:r w:rsidRPr="00BA53CB">
        <w:t>tcpdump</w:t>
      </w:r>
      <w:proofErr w:type="spellEnd"/>
      <w:r w:rsidRPr="00BA53CB">
        <w:t xml:space="preserve">, </w:t>
      </w:r>
      <w:proofErr w:type="spellStart"/>
      <w:r w:rsidRPr="00BA53CB">
        <w:t>journalctl</w:t>
      </w:r>
      <w:proofErr w:type="spellEnd"/>
      <w:r w:rsidRPr="00BA53CB">
        <w:t xml:space="preserve">//var/log, </w:t>
      </w:r>
      <w:proofErr w:type="spellStart"/>
      <w:r w:rsidRPr="00BA53CB">
        <w:t>strace</w:t>
      </w:r>
      <w:proofErr w:type="spellEnd"/>
      <w:r w:rsidRPr="00BA53CB">
        <w:t xml:space="preserve"> (for dynamic malware demo).</w:t>
      </w:r>
    </w:p>
    <w:p w14:paraId="68DE4E7B" w14:textId="77777777" w:rsidR="00BA53CB" w:rsidRPr="00BA53CB" w:rsidRDefault="00BA53CB" w:rsidP="00BA53CB">
      <w:pPr>
        <w:numPr>
          <w:ilvl w:val="0"/>
          <w:numId w:val="9"/>
        </w:numPr>
      </w:pPr>
      <w:r w:rsidRPr="00BA53CB">
        <w:t>Reporting: LibreOffice / MS Word, Git &amp; GitHub, simple image editor for screenshots.</w:t>
      </w:r>
    </w:p>
    <w:p w14:paraId="3375ABDC" w14:textId="77777777" w:rsidR="00BA53CB" w:rsidRDefault="00BA53CB" w:rsidP="00BA53CB">
      <w:pPr>
        <w:numPr>
          <w:ilvl w:val="0"/>
          <w:numId w:val="9"/>
        </w:numPr>
      </w:pPr>
      <w:r w:rsidRPr="00BA53CB">
        <w:t>Optional: OpenVAS / Nessus or GVM for vulnerability scanning; Fail2Ban / UFW for remediation.</w:t>
      </w:r>
    </w:p>
    <w:p w14:paraId="38DEBC99" w14:textId="77777777" w:rsidR="00BA53CB" w:rsidRDefault="00BA53CB" w:rsidP="00BA53CB"/>
    <w:p w14:paraId="10A9FD2D" w14:textId="5ED46745" w:rsidR="00BA53CB" w:rsidRPr="00BA53CB" w:rsidRDefault="00BA53CB" w:rsidP="00BA53CB">
      <w:pPr>
        <w:rPr>
          <w:b/>
          <w:bCs/>
          <w:sz w:val="32"/>
          <w:szCs w:val="32"/>
        </w:rPr>
      </w:pPr>
      <w:r w:rsidRPr="00BA53CB">
        <w:rPr>
          <w:b/>
          <w:bCs/>
          <w:sz w:val="32"/>
          <w:szCs w:val="32"/>
          <w:highlight w:val="yellow"/>
        </w:rPr>
        <w:t>4) Timeline:</w:t>
      </w:r>
    </w:p>
    <w:p w14:paraId="2DF24EED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1 (2–3 hours):</w:t>
      </w:r>
      <w:r w:rsidRPr="00BA53CB">
        <w:t xml:space="preserve"> Snapshot lab, Recon &amp; Scanning (Nmap), save outputs &amp; screenshots.</w:t>
      </w:r>
    </w:p>
    <w:p w14:paraId="43CAAF24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2 (2–3 hours):</w:t>
      </w:r>
      <w:r w:rsidRPr="00BA53CB">
        <w:t xml:space="preserve"> Exploitation (Metasploit / Hydra), capture session evidence and logs.</w:t>
      </w:r>
    </w:p>
    <w:p w14:paraId="51ADD823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3 (1–2 hours):</w:t>
      </w:r>
      <w:r w:rsidRPr="00BA53CB">
        <w:t xml:space="preserve"> Incident detection (log analysis, </w:t>
      </w:r>
      <w:proofErr w:type="spellStart"/>
      <w:r w:rsidRPr="00BA53CB">
        <w:t>pcap</w:t>
      </w:r>
      <w:proofErr w:type="spellEnd"/>
      <w:r w:rsidRPr="00BA53CB">
        <w:t>), identify attacker IP &amp; IOCs.</w:t>
      </w:r>
    </w:p>
    <w:p w14:paraId="15498B50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4 (1–2 hours):</w:t>
      </w:r>
      <w:r w:rsidRPr="00BA53CB">
        <w:t xml:space="preserve"> Containment &amp; eradication (UFW/iptables block, change creds, remove artifacts).</w:t>
      </w:r>
    </w:p>
    <w:p w14:paraId="41723250" w14:textId="77777777" w:rsidR="00BA53CB" w:rsidRP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5 (1–2 hours):</w:t>
      </w:r>
      <w:r w:rsidRPr="00BA53CB">
        <w:t xml:space="preserve"> Hardening steps (SSH config, disable services, </w:t>
      </w:r>
      <w:proofErr w:type="spellStart"/>
      <w:r w:rsidRPr="00BA53CB">
        <w:t>sysctl</w:t>
      </w:r>
      <w:proofErr w:type="spellEnd"/>
      <w:r w:rsidRPr="00BA53CB">
        <w:t>), verification scans.</w:t>
      </w:r>
    </w:p>
    <w:p w14:paraId="5500EE05" w14:textId="77777777" w:rsidR="00BA53CB" w:rsidRDefault="00BA53CB" w:rsidP="00BA53CB">
      <w:pPr>
        <w:numPr>
          <w:ilvl w:val="0"/>
          <w:numId w:val="10"/>
        </w:numPr>
      </w:pPr>
      <w:r w:rsidRPr="00BA53CB">
        <w:rPr>
          <w:b/>
          <w:bCs/>
        </w:rPr>
        <w:t>Day 6 (2–3 hours):</w:t>
      </w:r>
      <w:r w:rsidRPr="00BA53CB">
        <w:t xml:space="preserve"> Final report assembly, export PDF, push to GitHub, upload video &amp; submit links.</w:t>
      </w:r>
    </w:p>
    <w:p w14:paraId="5C21CC33" w14:textId="77777777" w:rsidR="00BA53CB" w:rsidRDefault="00BA53CB" w:rsidP="00BA53CB"/>
    <w:p w14:paraId="7B48EF9A" w14:textId="4EFA77B0" w:rsidR="00BA53CB" w:rsidRDefault="00BA53CB" w:rsidP="00BA53CB">
      <w:r>
        <w:rPr>
          <w:noProof/>
        </w:rPr>
        <w:lastRenderedPageBreak/>
        <w:drawing>
          <wp:inline distT="0" distB="0" distL="0" distR="0" wp14:anchorId="16639D98" wp14:editId="6DCF664E">
            <wp:extent cx="5943600" cy="2697480"/>
            <wp:effectExtent l="0" t="0" r="0" b="0"/>
            <wp:docPr id="12395230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7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AE2CD" w14:textId="17F76DEF" w:rsidR="00BA53CB" w:rsidRDefault="00BA53CB" w:rsidP="00BA53CB">
      <w:r>
        <w:rPr>
          <w:noProof/>
        </w:rPr>
        <w:lastRenderedPageBreak/>
        <w:drawing>
          <wp:inline distT="0" distB="0" distL="0" distR="0" wp14:anchorId="45E4D502" wp14:editId="319B9E3C">
            <wp:extent cx="6408420" cy="5897880"/>
            <wp:effectExtent l="0" t="0" r="0" b="0"/>
            <wp:docPr id="48291105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8420" cy="589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C633CD" w14:textId="77777777" w:rsidR="00BA53CB" w:rsidRPr="00BA53CB" w:rsidRDefault="00BA53CB" w:rsidP="00BA53CB"/>
    <w:p w14:paraId="2287A595" w14:textId="77777777" w:rsidR="00BA53CB" w:rsidRPr="00BA53CB" w:rsidRDefault="00BA53CB" w:rsidP="00BA53CB"/>
    <w:p w14:paraId="6BEAA9AD" w14:textId="77777777" w:rsidR="00BA53CB" w:rsidRPr="00BA53CB" w:rsidRDefault="00BA53CB" w:rsidP="00BA53CB"/>
    <w:p w14:paraId="1820E028" w14:textId="77777777" w:rsidR="00BA53CB" w:rsidRPr="00BA53CB" w:rsidRDefault="00BA53CB" w:rsidP="00BA53CB"/>
    <w:p w14:paraId="3BCC895F" w14:textId="77777777" w:rsidR="00BA53CB" w:rsidRDefault="00BA53CB" w:rsidP="00BA53CB"/>
    <w:sectPr w:rsidR="00BA53C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76" style="width:0;height:1.5pt" o:hralign="center" o:bullet="t" o:hrstd="t" o:hr="t"/>
    </w:pict>
  </w:numPicBullet>
  <w:numPicBullet w:numPicBulletId="1">
    <w:pict>
      <v:rect id="_x0000_i1077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2A460D0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E1CBC1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751764E"/>
    <w:multiLevelType w:val="multilevel"/>
    <w:tmpl w:val="9C0035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0D448B"/>
    <w:multiLevelType w:val="multilevel"/>
    <w:tmpl w:val="B6E06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55881C07"/>
    <w:multiLevelType w:val="multilevel"/>
    <w:tmpl w:val="D334EB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23A0D11"/>
    <w:multiLevelType w:val="hybridMultilevel"/>
    <w:tmpl w:val="0D528290"/>
    <w:lvl w:ilvl="0" w:tplc="3EEA262C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75E9CB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2C219B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E3CC949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E103286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C96E113E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166951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4F21EF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CC2690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6" w15:restartNumberingAfterBreak="0">
    <w:nsid w:val="7234058F"/>
    <w:multiLevelType w:val="multilevel"/>
    <w:tmpl w:val="E904E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73043F52"/>
    <w:multiLevelType w:val="multilevel"/>
    <w:tmpl w:val="F3849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9324236"/>
    <w:multiLevelType w:val="hybridMultilevel"/>
    <w:tmpl w:val="099AB7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29742009">
    <w:abstractNumId w:val="0"/>
  </w:num>
  <w:num w:numId="2" w16cid:durableId="1054885698">
    <w:abstractNumId w:val="1"/>
  </w:num>
  <w:num w:numId="3" w16cid:durableId="903755926">
    <w:abstractNumId w:val="1"/>
  </w:num>
  <w:num w:numId="4" w16cid:durableId="294144283">
    <w:abstractNumId w:val="1"/>
  </w:num>
  <w:num w:numId="5" w16cid:durableId="1704402275">
    <w:abstractNumId w:val="5"/>
  </w:num>
  <w:num w:numId="6" w16cid:durableId="3285293">
    <w:abstractNumId w:val="3"/>
  </w:num>
  <w:num w:numId="7" w16cid:durableId="1328171052">
    <w:abstractNumId w:val="6"/>
  </w:num>
  <w:num w:numId="8" w16cid:durableId="1881549684">
    <w:abstractNumId w:val="7"/>
  </w:num>
  <w:num w:numId="9" w16cid:durableId="1679195313">
    <w:abstractNumId w:val="2"/>
  </w:num>
  <w:num w:numId="10" w16cid:durableId="168252072">
    <w:abstractNumId w:val="4"/>
  </w:num>
  <w:num w:numId="11" w16cid:durableId="167641574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B0275"/>
    <w:rsid w:val="00036284"/>
    <w:rsid w:val="002B0275"/>
    <w:rsid w:val="002F7126"/>
    <w:rsid w:val="0034084B"/>
    <w:rsid w:val="00AA7E1C"/>
    <w:rsid w:val="00BA53CB"/>
    <w:rsid w:val="00D06D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B0F25A"/>
  <w15:docId w15:val="{534C706E-CCC4-4514-976E-FEC945DAD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BA53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2</Pages>
  <Words>959</Words>
  <Characters>5472</Characters>
  <Application>Microsoft Office Word</Application>
  <DocSecurity>0</DocSecurity>
  <Lines>45</Lines>
  <Paragraphs>12</Paragraphs>
  <ScaleCrop>false</ScaleCrop>
  <Company/>
  <LinksUpToDate>false</LinksUpToDate>
  <CharactersWithSpaces>6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tin Prajapat</cp:lastModifiedBy>
  <cp:revision>5</cp:revision>
  <dcterms:created xsi:type="dcterms:W3CDTF">2025-10-16T09:25:00Z</dcterms:created>
  <dcterms:modified xsi:type="dcterms:W3CDTF">2025-10-24T09:39:00Z</dcterms:modified>
</cp:coreProperties>
</file>